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FA9081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</w:t>
            </w:r>
            <w:r w:rsidR="00C73872">
              <w:rPr>
                <w:rFonts w:eastAsia="Times New Roman" w:cstheme="minorHAnsi"/>
                <w:lang w:eastAsia="en-GB"/>
              </w:rPr>
              <w:t xml:space="preserve"> Functionality of our website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105C655" w:rsidR="00F250B6" w:rsidRPr="00F250B6" w:rsidRDefault="0004064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KLM team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92D78F0" w:rsidR="00F250B6" w:rsidRPr="00F250B6" w:rsidRDefault="00C7387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yle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61AA8F14" w:rsidR="00F250B6" w:rsidRPr="00F250B6" w:rsidRDefault="0080458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224193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80458D">
              <w:rPr>
                <w:rFonts w:eastAsia="Times New Roman" w:cstheme="minorHAnsi"/>
                <w:lang w:eastAsia="en-GB"/>
              </w:rPr>
              <w:t>Kyle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 w:rsidR="0080458D"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4E1814E" w:rsidR="00F250B6" w:rsidRPr="00F250B6" w:rsidRDefault="00FC5F3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yle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4E29288" w:rsidR="00F250B6" w:rsidRPr="00F250B6" w:rsidRDefault="0004064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v-26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5282B2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9C0130">
              <w:rPr>
                <w:rFonts w:eastAsia="Times New Roman" w:cstheme="minorHAnsi"/>
                <w:lang w:eastAsia="en-GB"/>
              </w:rPr>
              <w:t>asdf@gmail.com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B3DE05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E1422">
              <w:rPr>
                <w:rFonts w:eastAsia="Times New Roman" w:cstheme="minorHAnsi"/>
                <w:lang w:eastAsia="en-GB"/>
              </w:rPr>
              <w:t>Access to 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65D07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Pass = </w:t>
            </w:r>
            <w:r w:rsidR="009C0130">
              <w:rPr>
                <w:rFonts w:eastAsia="Times New Roman" w:cstheme="minorHAnsi"/>
                <w:lang w:eastAsia="en-GB"/>
              </w:rPr>
              <w:t>12345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4D53606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E1422">
              <w:rPr>
                <w:rFonts w:eastAsia="Times New Roman" w:cstheme="minorHAnsi"/>
                <w:lang w:eastAsia="en-GB"/>
              </w:rPr>
              <w:t>Own some sort of</w:t>
            </w:r>
            <w:r w:rsidR="00481B5A">
              <w:rPr>
                <w:rFonts w:eastAsia="Times New Roman" w:cstheme="minorHAnsi"/>
                <w:lang w:eastAsia="en-GB"/>
              </w:rPr>
              <w:t xml:space="preserve"> device such as a phone or comput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A3CAE9A" w:rsidR="00B35F01" w:rsidRPr="00F250B6" w:rsidRDefault="007549B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can access website without making account but may choose to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0A880" w14:textId="77777777" w:rsidR="00F250B6" w:rsidRPr="009502EF" w:rsidRDefault="00F250B6" w:rsidP="00F250B6">
            <w:pPr>
              <w:spacing w:after="0" w:line="240" w:lineRule="auto"/>
              <w:rPr>
                <w:rFonts w:eastAsia="Times New Roman" w:cstheme="minorHAnsi"/>
                <w:sz w:val="32"/>
                <w:szCs w:val="32"/>
                <w:lang w:eastAsia="en-GB"/>
              </w:rPr>
            </w:pPr>
          </w:p>
          <w:p w14:paraId="612D94E2" w14:textId="4029F39B" w:rsidR="00B35F01" w:rsidRPr="00F250B6" w:rsidRDefault="009502E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9502EF">
              <w:rPr>
                <w:rFonts w:eastAsia="Times New Roman" w:cstheme="minorHAnsi"/>
                <w:sz w:val="32"/>
                <w:szCs w:val="32"/>
                <w:lang w:eastAsia="en-GB"/>
              </w:rPr>
              <w:t>Black box testing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8AACD0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053649">
              <w:rPr>
                <w:rFonts w:eastAsia="Times New Roman" w:cstheme="minorHAnsi"/>
                <w:lang w:eastAsia="en-GB"/>
              </w:rPr>
              <w:t>https://jklm-e-sales.github.io/JKLKM-R-esales.github.io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439F9DB" w:rsidR="00F250B6" w:rsidRPr="00F250B6" w:rsidRDefault="0005364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ate account</w:t>
            </w:r>
            <w:r w:rsidR="002233CF">
              <w:rPr>
                <w:rFonts w:eastAsia="Times New Roman" w:cstheme="minorHAnsi"/>
                <w:lang w:eastAsia="en-GB"/>
              </w:rPr>
              <w:t xml:space="preserve"> </w:t>
            </w:r>
            <w:r w:rsidR="006E7264">
              <w:rPr>
                <w:rFonts w:eastAsia="Times New Roman" w:cstheme="minorHAnsi"/>
                <w:lang w:eastAsia="en-GB"/>
              </w:rPr>
              <w:t xml:space="preserve">and testing with blank spaces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CD62C19" w:rsidR="00F250B6" w:rsidRPr="00F250B6" w:rsidRDefault="00431B2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ustomer </w:t>
            </w:r>
            <w:r w:rsidR="00457A9B">
              <w:rPr>
                <w:rFonts w:eastAsia="Times New Roman" w:cstheme="minorHAnsi"/>
                <w:lang w:eastAsia="en-GB"/>
              </w:rPr>
              <w:t>can</w:t>
            </w:r>
            <w:r>
              <w:rPr>
                <w:rFonts w:eastAsia="Times New Roman" w:cstheme="minorHAnsi"/>
                <w:lang w:eastAsia="en-GB"/>
              </w:rPr>
              <w:t xml:space="preserve"> make account (</w:t>
            </w:r>
            <w:r w:rsidR="00457A9B">
              <w:rPr>
                <w:rFonts w:eastAsia="Times New Roman" w:cstheme="minorHAnsi"/>
                <w:lang w:eastAsia="en-GB"/>
              </w:rPr>
              <w:t>Won’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gramStart"/>
            <w:r>
              <w:rPr>
                <w:rFonts w:eastAsia="Times New Roman" w:cstheme="minorHAnsi"/>
                <w:lang w:eastAsia="en-GB"/>
              </w:rPr>
              <w:t>actually exis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though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34E034A" w:rsidR="00F250B6" w:rsidRPr="00F250B6" w:rsidRDefault="00CD078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ing to next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C116AA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</w:t>
            </w:r>
            <w:r w:rsidR="00DC34E9">
              <w:rPr>
                <w:rFonts w:eastAsia="Times New Roman" w:cstheme="minorHAnsi"/>
                <w:lang w:eastAsia="en-GB"/>
              </w:rPr>
              <w:t xml:space="preserve">s </w:t>
            </w:r>
            <w:r w:rsidR="00CD078E">
              <w:rPr>
                <w:rFonts w:eastAsia="Times New Roman" w:cstheme="minorHAnsi"/>
                <w:lang w:eastAsia="en-GB"/>
              </w:rPr>
              <w:t>should be able to navigate to the next page with no problems</w:t>
            </w:r>
            <w:r w:rsidR="00DC34E9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676F7910" w:rsidR="00F250B6" w:rsidRPr="00F250B6" w:rsidRDefault="00182AA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duct information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61E2CCC" w:rsidR="00F250B6" w:rsidRPr="00F250B6" w:rsidRDefault="009C766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ustomer should be able to see </w:t>
            </w:r>
            <w:r w:rsidR="00182AA5">
              <w:rPr>
                <w:rFonts w:eastAsia="Times New Roman" w:cstheme="minorHAnsi"/>
                <w:lang w:eastAsia="en-GB"/>
              </w:rPr>
              <w:t>price and info on the product, also showing items that are on sale with a red font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16D5104" w:rsidR="00F250B6" w:rsidRPr="00F250B6" w:rsidRDefault="00DC34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2294772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DC34E9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1A13FFF0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06544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6010B48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C766A">
              <w:rPr>
                <w:rFonts w:eastAsia="Times New Roman" w:cstheme="minorHAnsi"/>
                <w:lang w:eastAsia="en-GB"/>
              </w:rPr>
              <w:t>Checkout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26B851C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4A76">
              <w:rPr>
                <w:rFonts w:eastAsia="Times New Roman" w:cstheme="minorHAnsi"/>
                <w:lang w:eastAsia="en-GB"/>
              </w:rPr>
              <w:t xml:space="preserve">Should bring customer to a checkout page and complete their </w:t>
            </w:r>
            <w:r w:rsidR="00431ED2">
              <w:rPr>
                <w:rFonts w:eastAsia="Times New Roman" w:cstheme="minorHAnsi"/>
                <w:lang w:eastAsia="en-GB"/>
              </w:rPr>
              <w:t>transaction (won’t</w:t>
            </w:r>
            <w:r w:rsidR="00142FF0">
              <w:rPr>
                <w:rFonts w:eastAsia="Times New Roman" w:cstheme="minorHAnsi"/>
                <w:lang w:eastAsia="en-GB"/>
              </w:rPr>
              <w:t xml:space="preserve"> do anything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08A99B4C" w:rsidR="00F250B6" w:rsidRPr="00F250B6" w:rsidRDefault="00C10E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ot yet implemen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0FF3D78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10E88">
              <w:rPr>
                <w:rFonts w:eastAsia="Times New Roman" w:cstheme="minorHAnsi"/>
                <w:lang w:eastAsia="en-GB"/>
              </w:rPr>
              <w:t xml:space="preserve">Not executed 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5A47080C" w:rsidR="00F250B6" w:rsidRPr="00F250B6" w:rsidRDefault="0010654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6 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33AFCAC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06544">
              <w:rPr>
                <w:rFonts w:eastAsia="Times New Roman" w:cstheme="minorHAnsi"/>
                <w:lang w:eastAsia="en-GB"/>
              </w:rPr>
              <w:t>Create a review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478B9D0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D270C2">
              <w:rPr>
                <w:rFonts w:eastAsia="Times New Roman" w:cstheme="minorHAnsi"/>
                <w:lang w:eastAsia="en-GB"/>
              </w:rPr>
              <w:t>Customer should</w:t>
            </w:r>
            <w:r w:rsidR="00376004">
              <w:rPr>
                <w:rFonts w:eastAsia="Times New Roman" w:cstheme="minorHAnsi"/>
                <w:lang w:eastAsia="en-GB"/>
              </w:rPr>
              <w:t xml:space="preserve"> be able to put a review (</w:t>
            </w:r>
            <w:r w:rsidR="00431ED2">
              <w:rPr>
                <w:rFonts w:eastAsia="Times New Roman" w:cstheme="minorHAnsi"/>
                <w:lang w:eastAsia="en-GB"/>
              </w:rPr>
              <w:t>won’t</w:t>
            </w:r>
            <w:r w:rsidR="00376004">
              <w:rPr>
                <w:rFonts w:eastAsia="Times New Roman" w:cstheme="minorHAnsi"/>
                <w:lang w:eastAsia="en-GB"/>
              </w:rPr>
              <w:t xml:space="preserve"> </w:t>
            </w:r>
            <w:proofErr w:type="gramStart"/>
            <w:r w:rsidR="00376004">
              <w:rPr>
                <w:rFonts w:eastAsia="Times New Roman" w:cstheme="minorHAnsi"/>
                <w:lang w:eastAsia="en-GB"/>
              </w:rPr>
              <w:t>actually do</w:t>
            </w:r>
            <w:proofErr w:type="gramEnd"/>
            <w:r w:rsidR="00376004">
              <w:rPr>
                <w:rFonts w:eastAsia="Times New Roman" w:cstheme="minorHAnsi"/>
                <w:lang w:eastAsia="en-GB"/>
              </w:rPr>
              <w:t xml:space="preserve"> anything since we don’t have backend </w:t>
            </w:r>
            <w:proofErr w:type="spellStart"/>
            <w:r w:rsidR="00376004">
              <w:rPr>
                <w:rFonts w:eastAsia="Times New Roman" w:cstheme="minorHAnsi"/>
                <w:lang w:eastAsia="en-GB"/>
              </w:rPr>
              <w:t>php</w:t>
            </w:r>
            <w:proofErr w:type="spellEnd"/>
            <w:r w:rsidR="00376004"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69191FE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65B65">
              <w:rPr>
                <w:rFonts w:eastAsia="Times New Roman" w:cstheme="minorHAnsi"/>
                <w:lang w:eastAsia="en-GB"/>
              </w:rPr>
              <w:t>Not yet implemen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0A1078A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65B65">
              <w:rPr>
                <w:rFonts w:eastAsia="Times New Roman" w:cstheme="minorHAnsi"/>
                <w:lang w:eastAsia="en-GB"/>
              </w:rPr>
              <w:t>Not executed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p w14:paraId="3A300DB6" w14:textId="209B4EED" w:rsidR="009502EF" w:rsidRPr="009054B9" w:rsidRDefault="009502EF">
      <w:pPr>
        <w:rPr>
          <w:rFonts w:cstheme="minorHAnsi"/>
          <w:sz w:val="32"/>
          <w:szCs w:val="32"/>
        </w:rPr>
      </w:pPr>
      <w:r w:rsidRPr="009054B9">
        <w:rPr>
          <w:rFonts w:cstheme="minorHAnsi"/>
          <w:sz w:val="32"/>
          <w:szCs w:val="32"/>
        </w:rPr>
        <w:t>White box testing</w:t>
      </w: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2593"/>
        <w:gridCol w:w="2593"/>
        <w:gridCol w:w="3890"/>
        <w:gridCol w:w="3890"/>
      </w:tblGrid>
      <w:tr w:rsidR="009502EF" w:rsidRPr="00F250B6" w14:paraId="59F399D0" w14:textId="77777777" w:rsidTr="00676FC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7DDCB0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8836C8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AA979C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870661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0C6E63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502EF" w:rsidRPr="00F250B6" w14:paraId="4DAFD0DA" w14:textId="77777777" w:rsidTr="00676FC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60B632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3AA31D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904842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30D2B5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105593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502EF" w:rsidRPr="00F250B6" w14:paraId="22D3BE6C" w14:textId="77777777" w:rsidTr="00676FC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C1CF9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07E3C" w14:textId="4837C57B" w:rsidR="009502EF" w:rsidRPr="00F250B6" w:rsidRDefault="009054B9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pi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orks as intended 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78E5A" w14:textId="59F54880" w:rsidR="009502EF" w:rsidRPr="00F250B6" w:rsidRDefault="009054B9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Displays </w:t>
            </w:r>
            <w:r w:rsidR="00515062">
              <w:rPr>
                <w:rFonts w:eastAsia="Times New Roman" w:cstheme="minorHAnsi"/>
                <w:lang w:eastAsia="en-GB"/>
              </w:rPr>
              <w:t>what we are selling onto customers page</w:t>
            </w:r>
          </w:p>
        </w:tc>
        <w:tc>
          <w:tcPr>
            <w:tcW w:w="3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CE246" w14:textId="5CD83EA1" w:rsidR="009502EF" w:rsidRPr="00F250B6" w:rsidRDefault="00182AA5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13 boxes that each hold a product, each box contains the product image, price and other stats that it holds. </w:t>
            </w:r>
          </w:p>
        </w:tc>
        <w:tc>
          <w:tcPr>
            <w:tcW w:w="3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C14729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502EF" w:rsidRPr="00F250B6" w14:paraId="2BD92449" w14:textId="77777777" w:rsidTr="00676FC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CF680" w14:textId="77777777" w:rsidR="009502EF" w:rsidRPr="00F250B6" w:rsidRDefault="009502EF" w:rsidP="00676FC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947FF" w14:textId="69F42958" w:rsidR="00F905D0" w:rsidRPr="00F250B6" w:rsidRDefault="003428AB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ystem testing, going to a new page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BBDA8" w14:textId="00ADF1AE" w:rsidR="009502EF" w:rsidRPr="00F250B6" w:rsidRDefault="00DD1E6F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hould </w:t>
            </w:r>
            <w:r w:rsidR="003428AB">
              <w:rPr>
                <w:rFonts w:eastAsia="Times New Roman" w:cstheme="minorHAnsi"/>
                <w:lang w:eastAsia="en-GB"/>
              </w:rPr>
              <w:t>create a new page and load in new products</w:t>
            </w:r>
          </w:p>
        </w:tc>
        <w:tc>
          <w:tcPr>
            <w:tcW w:w="3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079C78" w14:textId="5C95A86B" w:rsidR="009502EF" w:rsidRPr="00F250B6" w:rsidRDefault="003428AB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ld page is deleted and new one takes its place; new products are put and </w:t>
            </w:r>
          </w:p>
        </w:tc>
        <w:tc>
          <w:tcPr>
            <w:tcW w:w="3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0A512E" w14:textId="77777777" w:rsidR="009502EF" w:rsidRPr="00F250B6" w:rsidRDefault="009502EF" w:rsidP="00676F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58624855" w14:textId="77777777" w:rsidR="009502EF" w:rsidRPr="00F250B6" w:rsidRDefault="009502EF">
      <w:pPr>
        <w:rPr>
          <w:rFonts w:cstheme="minorHAnsi"/>
        </w:rPr>
      </w:pPr>
    </w:p>
    <w:sectPr w:rsidR="009502EF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0645"/>
    <w:rsid w:val="00053649"/>
    <w:rsid w:val="00106544"/>
    <w:rsid w:val="00142FF0"/>
    <w:rsid w:val="00165B65"/>
    <w:rsid w:val="00182AA5"/>
    <w:rsid w:val="001A2108"/>
    <w:rsid w:val="002233CF"/>
    <w:rsid w:val="00296300"/>
    <w:rsid w:val="002E1422"/>
    <w:rsid w:val="002F44FA"/>
    <w:rsid w:val="003428AB"/>
    <w:rsid w:val="00376004"/>
    <w:rsid w:val="00393168"/>
    <w:rsid w:val="00431B26"/>
    <w:rsid w:val="00431ED2"/>
    <w:rsid w:val="00457A9B"/>
    <w:rsid w:val="00481B5A"/>
    <w:rsid w:val="00515062"/>
    <w:rsid w:val="005F604F"/>
    <w:rsid w:val="006938D0"/>
    <w:rsid w:val="006E7264"/>
    <w:rsid w:val="007549BC"/>
    <w:rsid w:val="0080458D"/>
    <w:rsid w:val="009054B9"/>
    <w:rsid w:val="009502EF"/>
    <w:rsid w:val="009C0130"/>
    <w:rsid w:val="009C766A"/>
    <w:rsid w:val="00AF2377"/>
    <w:rsid w:val="00B0699B"/>
    <w:rsid w:val="00B35F01"/>
    <w:rsid w:val="00BA1DEF"/>
    <w:rsid w:val="00C10E88"/>
    <w:rsid w:val="00C73872"/>
    <w:rsid w:val="00CA4100"/>
    <w:rsid w:val="00CD078E"/>
    <w:rsid w:val="00D270C2"/>
    <w:rsid w:val="00D33D7C"/>
    <w:rsid w:val="00DC34E9"/>
    <w:rsid w:val="00DD1E6F"/>
    <w:rsid w:val="00E3071F"/>
    <w:rsid w:val="00F250B6"/>
    <w:rsid w:val="00F905D0"/>
    <w:rsid w:val="00FC5F37"/>
    <w:rsid w:val="00FD4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kyle maglaya</cp:lastModifiedBy>
  <cp:revision>2</cp:revision>
  <dcterms:created xsi:type="dcterms:W3CDTF">2022-11-25T22:23:00Z</dcterms:created>
  <dcterms:modified xsi:type="dcterms:W3CDTF">2022-11-25T22:23:00Z</dcterms:modified>
</cp:coreProperties>
</file>